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4DD623" w14:textId="77777777" w:rsidR="006915E7" w:rsidRDefault="009A1688">
      <w:pPr>
        <w:pStyle w:val="Title"/>
      </w:pPr>
      <w:r>
        <w:t>Отчёт по лабораторной работе №4</w:t>
      </w:r>
    </w:p>
    <w:p w14:paraId="1D1CD55C" w14:textId="77777777" w:rsidR="006915E7" w:rsidRDefault="009A1688">
      <w:pPr>
        <w:pStyle w:val="Subtitle"/>
      </w:pPr>
      <w:r>
        <w:t>Дискреционное разграничение прав в Linux. Расширенные атрибуты</w:t>
      </w:r>
    </w:p>
    <w:p w14:paraId="7631D953" w14:textId="77777777" w:rsidR="006915E7" w:rsidRDefault="009A1688">
      <w:pPr>
        <w:pStyle w:val="Author"/>
      </w:pPr>
      <w:r>
        <w:t>Булаев Максим Александрович НП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96129214"/>
        <w:docPartObj>
          <w:docPartGallery w:val="Table of Contents"/>
          <w:docPartUnique/>
        </w:docPartObj>
      </w:sdtPr>
      <w:sdtEndPr/>
      <w:sdtContent>
        <w:p w14:paraId="716B3A1D" w14:textId="77777777" w:rsidR="006915E7" w:rsidRDefault="009A1688">
          <w:pPr>
            <w:pStyle w:val="TOCHeading"/>
          </w:pPr>
          <w:r>
            <w:t>Содержание</w:t>
          </w:r>
        </w:p>
        <w:p w14:paraId="39A15934" w14:textId="77777777" w:rsidR="00915CC1" w:rsidRDefault="009A168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541536" w:history="1">
            <w:r w:rsidR="00915CC1" w:rsidRPr="00FA1175">
              <w:rPr>
                <w:rStyle w:val="Hyperlink"/>
                <w:noProof/>
              </w:rPr>
              <w:t>1</w:t>
            </w:r>
            <w:r w:rsidR="00915CC1">
              <w:rPr>
                <w:noProof/>
              </w:rPr>
              <w:tab/>
            </w:r>
            <w:r w:rsidR="00915CC1" w:rsidRPr="00FA1175">
              <w:rPr>
                <w:rStyle w:val="Hyperlink"/>
                <w:noProof/>
              </w:rPr>
              <w:t>Цель работы</w:t>
            </w:r>
            <w:r w:rsidR="00915CC1">
              <w:rPr>
                <w:noProof/>
                <w:webHidden/>
              </w:rPr>
              <w:tab/>
            </w:r>
            <w:r w:rsidR="00915CC1">
              <w:rPr>
                <w:noProof/>
                <w:webHidden/>
              </w:rPr>
              <w:fldChar w:fldCharType="begin"/>
            </w:r>
            <w:r w:rsidR="00915CC1">
              <w:rPr>
                <w:noProof/>
                <w:webHidden/>
              </w:rPr>
              <w:instrText xml:space="preserve"> PAGEREF _Toc115541536 \h </w:instrText>
            </w:r>
            <w:r w:rsidR="00915CC1">
              <w:rPr>
                <w:noProof/>
                <w:webHidden/>
              </w:rPr>
            </w:r>
            <w:r w:rsidR="00915CC1">
              <w:rPr>
                <w:noProof/>
                <w:webHidden/>
              </w:rPr>
              <w:fldChar w:fldCharType="separate"/>
            </w:r>
            <w:r w:rsidR="00915CC1">
              <w:rPr>
                <w:noProof/>
                <w:webHidden/>
              </w:rPr>
              <w:t>1</w:t>
            </w:r>
            <w:r w:rsidR="00915CC1">
              <w:rPr>
                <w:noProof/>
                <w:webHidden/>
              </w:rPr>
              <w:fldChar w:fldCharType="end"/>
            </w:r>
          </w:hyperlink>
        </w:p>
        <w:p w14:paraId="7DE804AA" w14:textId="77777777" w:rsidR="00915CC1" w:rsidRDefault="00915CC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5541537" w:history="1">
            <w:r w:rsidRPr="00FA1175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FA1175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41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7F9B9" w14:textId="77777777" w:rsidR="00915CC1" w:rsidRDefault="00915CC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5541538" w:history="1">
            <w:r w:rsidRPr="00FA1175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FA1175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41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413BC" w14:textId="77777777" w:rsidR="00915CC1" w:rsidRDefault="00915CC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5541539" w:history="1">
            <w:r w:rsidRPr="00FA1175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41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5F1DC" w14:textId="77777777" w:rsidR="006915E7" w:rsidRDefault="009A1688">
          <w:r>
            <w:fldChar w:fldCharType="end"/>
          </w:r>
        </w:p>
      </w:sdtContent>
    </w:sdt>
    <w:p w14:paraId="24CC413E" w14:textId="77777777" w:rsidR="006915E7" w:rsidRDefault="009A1688">
      <w:pPr>
        <w:pStyle w:val="Heading1"/>
      </w:pPr>
      <w:bookmarkStart w:id="0" w:name="цель-работы"/>
      <w:bookmarkStart w:id="1" w:name="_Toc115541536"/>
      <w:r>
        <w:rPr>
          <w:rStyle w:val="SectionNumber"/>
        </w:rPr>
        <w:t>1</w:t>
      </w:r>
      <w:r>
        <w:tab/>
        <w:t>Цель работы</w:t>
      </w:r>
      <w:bookmarkEnd w:id="1"/>
    </w:p>
    <w:p w14:paraId="4AEFA378" w14:textId="77777777" w:rsidR="006915E7" w:rsidRDefault="009A1688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665EFD8F" w14:textId="77777777" w:rsidR="006915E7" w:rsidRDefault="009A1688">
      <w:pPr>
        <w:pStyle w:val="Heading1"/>
      </w:pPr>
      <w:bookmarkStart w:id="2" w:name="выполнение-лабораторной-работы"/>
      <w:bookmarkStart w:id="3" w:name="_Toc115541537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653239B4" w14:textId="77777777" w:rsidR="006915E7" w:rsidRDefault="009A1688">
      <w:pPr>
        <w:numPr>
          <w:ilvl w:val="0"/>
          <w:numId w:val="2"/>
        </w:numPr>
      </w:pPr>
      <w:r>
        <w:t>От имени пользователя guest определяю расширенные атрибуты файла /home/guest/dir1/file1 командой lsattr /home/guest/dir1/file1</w:t>
      </w:r>
    </w:p>
    <w:p w14:paraId="52DC97AA" w14:textId="77777777" w:rsidR="006915E7" w:rsidRDefault="009A1688">
      <w:pPr>
        <w:numPr>
          <w:ilvl w:val="0"/>
          <w:numId w:val="2"/>
        </w:numPr>
      </w:pPr>
      <w:r>
        <w:t>Устанвливаю ко</w:t>
      </w:r>
      <w:r>
        <w:t>мандой chmod 600 file1 на файл file1 права, разрешающие чтение и запись для владельца файла.</w:t>
      </w:r>
    </w:p>
    <w:p w14:paraId="73B33676" w14:textId="77777777" w:rsidR="006915E7" w:rsidRDefault="009A1688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316636A7" wp14:editId="394B6C00">
            <wp:extent cx="4687503" cy="1106905"/>
            <wp:effectExtent l="0" t="0" r="0" b="0"/>
            <wp:docPr id="22" name="Picture" descr="Figure 1: права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D3D47AD" w14:textId="77777777" w:rsidR="006915E7" w:rsidRDefault="009A1688">
      <w:pPr>
        <w:pStyle w:val="ImageCaption"/>
      </w:pPr>
      <w:r>
        <w:t>Figure 1: права доступа</w:t>
      </w:r>
    </w:p>
    <w:p w14:paraId="72F38698" w14:textId="77777777" w:rsidR="006915E7" w:rsidRDefault="009A1688">
      <w:pPr>
        <w:pStyle w:val="Compact"/>
        <w:numPr>
          <w:ilvl w:val="0"/>
          <w:numId w:val="3"/>
        </w:numPr>
      </w:pPr>
      <w:r>
        <w:t>Пробую установить на файл /home/guest/dir1/file1 расширенный атрибут a от имени пользователя guest: chattr +a /home/guest/dir1/file1</w:t>
      </w:r>
    </w:p>
    <w:p w14:paraId="037F71C1" w14:textId="77777777" w:rsidR="006915E7" w:rsidRDefault="009A1688">
      <w:pPr>
        <w:pStyle w:val="FirstParagraph"/>
      </w:pPr>
      <w:r>
        <w:t>Полу</w:t>
      </w:r>
      <w:r>
        <w:t>чаю отказ, для смены расширенных атрибутов недостаточно прав.</w:t>
      </w:r>
    </w:p>
    <w:p w14:paraId="4B3BA865" w14:textId="77777777" w:rsidR="006915E7" w:rsidRDefault="009A1688">
      <w:pPr>
        <w:pStyle w:val="Compact"/>
        <w:numPr>
          <w:ilvl w:val="0"/>
          <w:numId w:val="4"/>
        </w:numPr>
      </w:pPr>
      <w:r>
        <w:t xml:space="preserve">Задаю на третью консоль с правами администратора либо повышаю свои права с помощью команды su. Пробую установить расширенный атрибут a на </w:t>
      </w:r>
      <w:r>
        <w:lastRenderedPageBreak/>
        <w:t xml:space="preserve">файл /home/guest/dir1/file1 от имени суперпользователя: </w:t>
      </w:r>
      <w:r>
        <w:t>chattr +a /home/guest/dir1/file1</w:t>
      </w:r>
    </w:p>
    <w:p w14:paraId="4AB7F5C5" w14:textId="77777777" w:rsidR="006915E7" w:rsidRDefault="009A1688">
      <w:pPr>
        <w:pStyle w:val="FirstParagraph"/>
      </w:pPr>
      <w:r>
        <w:t>Команда выполнилась от имени суперпользователя.</w:t>
      </w:r>
    </w:p>
    <w:p w14:paraId="0E5C608F" w14:textId="77777777" w:rsidR="006915E7" w:rsidRDefault="009A1688">
      <w:pPr>
        <w:pStyle w:val="Compact"/>
        <w:numPr>
          <w:ilvl w:val="0"/>
          <w:numId w:val="5"/>
        </w:numPr>
      </w:pPr>
      <w:r>
        <w:t>От пользователя guest проверяю правильность установления атрибута: lsattr /home/guest/dir1/file1</w:t>
      </w:r>
    </w:p>
    <w:p w14:paraId="08F10733" w14:textId="77777777" w:rsidR="006915E7" w:rsidRDefault="009A1688">
      <w:pPr>
        <w:pStyle w:val="FirstParagraph"/>
      </w:pPr>
      <w:r>
        <w:t>Атрибут –а установлен.</w:t>
      </w:r>
    </w:p>
    <w:p w14:paraId="21ADDA50" w14:textId="77777777" w:rsidR="006915E7" w:rsidRDefault="009A1688">
      <w:pPr>
        <w:pStyle w:val="Compact"/>
        <w:numPr>
          <w:ilvl w:val="0"/>
          <w:numId w:val="6"/>
        </w:numPr>
      </w:pPr>
      <w:r>
        <w:t>Выполняю дозапись в файл file1 слова «test» командой ec</w:t>
      </w:r>
      <w:r>
        <w:t>ho “test” &gt;&gt; /home/guest/dir1/file1</w:t>
      </w:r>
    </w:p>
    <w:p w14:paraId="259CFE0A" w14:textId="77777777" w:rsidR="006915E7" w:rsidRDefault="009A1688">
      <w:pPr>
        <w:pStyle w:val="FirstParagraph"/>
      </w:pPr>
      <w:r>
        <w:t>Дозапись выполнена.</w:t>
      </w:r>
    </w:p>
    <w:p w14:paraId="12CA8A58" w14:textId="77777777" w:rsidR="006915E7" w:rsidRDefault="009A1688">
      <w:pPr>
        <w:pStyle w:val="BodyText"/>
      </w:pPr>
      <w:r>
        <w:t>После этого выполняю чтение файла file1 командой cat /home/guest/dir1/file1 . Файл содержит строку “test”.</w:t>
      </w:r>
    </w:p>
    <w:p w14:paraId="7F2A1B18" w14:textId="77777777" w:rsidR="006915E7" w:rsidRDefault="009A1688">
      <w:pPr>
        <w:pStyle w:val="Compact"/>
        <w:numPr>
          <w:ilvl w:val="0"/>
          <w:numId w:val="7"/>
        </w:numPr>
      </w:pPr>
      <w:r>
        <w:t>Пробую удалить файл file1 либо стереть имеющуюся в нём информацию командой echo “abcd” &gt; /hom</w:t>
      </w:r>
      <w:r>
        <w:t>e/guest/dirl/file1 . Пробую переименовать файл.</w:t>
      </w:r>
    </w:p>
    <w:p w14:paraId="0D5E72B7" w14:textId="77777777" w:rsidR="006915E7" w:rsidRDefault="009A1688">
      <w:pPr>
        <w:pStyle w:val="FirstParagraph"/>
      </w:pPr>
      <w:r>
        <w:t>Перезаписать файл не удаётся, удалить или переименовать тоже.</w:t>
      </w:r>
    </w:p>
    <w:p w14:paraId="7B6387DB" w14:textId="77777777" w:rsidR="006915E7" w:rsidRDefault="009A1688">
      <w:pPr>
        <w:pStyle w:val="Compact"/>
        <w:numPr>
          <w:ilvl w:val="0"/>
          <w:numId w:val="8"/>
        </w:numPr>
      </w:pPr>
      <w:r>
        <w:t>Пробую с помощью команды chmod 000 file1 установить на файл file1 права, например, запрещающие чтение и запись для владельца файла.</w:t>
      </w:r>
    </w:p>
    <w:p w14:paraId="345FD14C" w14:textId="77777777" w:rsidR="006915E7" w:rsidRDefault="009A1688">
      <w:pPr>
        <w:pStyle w:val="FirstParagraph"/>
      </w:pPr>
      <w:r>
        <w:t>Команда изменения прав также не выполняется.</w:t>
      </w:r>
    </w:p>
    <w:p w14:paraId="5AED2A72" w14:textId="77777777" w:rsidR="006915E7" w:rsidRDefault="009A1688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D7B12D8" wp14:editId="158EAFF4">
            <wp:extent cx="5334000" cy="3321435"/>
            <wp:effectExtent l="0" t="0" r="0" b="0"/>
            <wp:docPr id="26" name="Picture" descr="Figure 2: атрибут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7824F73" w14:textId="77777777" w:rsidR="006915E7" w:rsidRDefault="009A1688">
      <w:pPr>
        <w:pStyle w:val="ImageCaption"/>
      </w:pPr>
      <w:r>
        <w:t>Figure 2: атрибут -a</w:t>
      </w:r>
    </w:p>
    <w:p w14:paraId="3D2EC82B" w14:textId="77777777" w:rsidR="006915E7" w:rsidRDefault="009A1688">
      <w:pPr>
        <w:pStyle w:val="Compact"/>
        <w:numPr>
          <w:ilvl w:val="0"/>
          <w:numId w:val="9"/>
        </w:numPr>
      </w:pPr>
      <w:r>
        <w:lastRenderedPageBreak/>
        <w:t>Снимаю расширенный атрибут a с файла /home/guest/dirl/fi</w:t>
      </w:r>
      <w:r>
        <w:t>le1 от имени суперпользователя командой chattr -a /home/guest/dir1/file1 .</w:t>
      </w:r>
    </w:p>
    <w:p w14:paraId="46C1E7D9" w14:textId="77777777" w:rsidR="006915E7" w:rsidRDefault="009A1688">
      <w:pPr>
        <w:pStyle w:val="FirstParagraph"/>
      </w:pPr>
      <w:r>
        <w:t>Атрибут снят.</w:t>
      </w:r>
    </w:p>
    <w:p w14:paraId="17E83B96" w14:textId="77777777" w:rsidR="006915E7" w:rsidRDefault="009A1688">
      <w:pPr>
        <w:pStyle w:val="BodyText"/>
      </w:pPr>
      <w:r>
        <w:t>Повторяю операции, которые мне ранее не удавалось выполнить.</w:t>
      </w:r>
    </w:p>
    <w:p w14:paraId="4342B578" w14:textId="77777777" w:rsidR="006915E7" w:rsidRDefault="009A1688">
      <w:pPr>
        <w:pStyle w:val="BodyText"/>
      </w:pPr>
      <w:r>
        <w:t>После снятия атрибута –а стало возможным переписать файл, удалить или переименовать его, а также сменить п</w:t>
      </w:r>
      <w:r>
        <w:t>рава. Атрибут –а позволяет только дозаписывать файл.</w:t>
      </w:r>
    </w:p>
    <w:p w14:paraId="71389D79" w14:textId="77777777" w:rsidR="006915E7" w:rsidRDefault="009A1688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1E00E20F" wp14:editId="22ED18B1">
            <wp:extent cx="5334000" cy="2693848"/>
            <wp:effectExtent l="0" t="0" r="0" b="0"/>
            <wp:docPr id="30" name="Picture" descr="Figure 3: атрибут -a сня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3FE25D7" w14:textId="77777777" w:rsidR="006915E7" w:rsidRDefault="009A1688">
      <w:pPr>
        <w:pStyle w:val="ImageCaption"/>
      </w:pPr>
      <w:r>
        <w:t>Figure 3: атрибут -a снят</w:t>
      </w:r>
    </w:p>
    <w:p w14:paraId="67FE7EBF" w14:textId="77777777" w:rsidR="006915E7" w:rsidRDefault="009A1688">
      <w:pPr>
        <w:pStyle w:val="Compact"/>
        <w:numPr>
          <w:ilvl w:val="0"/>
          <w:numId w:val="10"/>
        </w:numPr>
      </w:pPr>
      <w:r>
        <w:t>Повторяю свои действия по шагам, заменив атрибут «a» атрибутом «i».</w:t>
      </w:r>
    </w:p>
    <w:p w14:paraId="295156D4" w14:textId="77777777" w:rsidR="006915E7" w:rsidRDefault="009A1688">
      <w:pPr>
        <w:pStyle w:val="FirstParagraph"/>
      </w:pPr>
      <w:r>
        <w:t>Атрибут –i запрещает любое изменеие файла: дозапись, переименование, удаление, смену атрибутов.</w:t>
      </w:r>
    </w:p>
    <w:p w14:paraId="307CDD01" w14:textId="77777777" w:rsidR="006915E7" w:rsidRDefault="009A1688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7CD8FD76" wp14:editId="2B809CCB">
            <wp:extent cx="5334000" cy="3055937"/>
            <wp:effectExtent l="0" t="0" r="0" b="0"/>
            <wp:docPr id="34" name="Picture" descr="Figure 4: атрибут -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1374EF9" w14:textId="77777777" w:rsidR="006915E7" w:rsidRDefault="009A1688">
      <w:pPr>
        <w:pStyle w:val="ImageCaption"/>
      </w:pPr>
      <w:r>
        <w:t>Figure 4:</w:t>
      </w:r>
      <w:r>
        <w:t xml:space="preserve"> атрибут -i</w:t>
      </w:r>
    </w:p>
    <w:p w14:paraId="01DD779C" w14:textId="77777777" w:rsidR="006915E7" w:rsidRDefault="009A1688">
      <w:pPr>
        <w:pStyle w:val="Heading1"/>
      </w:pPr>
      <w:bookmarkStart w:id="8" w:name="выводы"/>
      <w:bookmarkStart w:id="9" w:name="_Toc115541538"/>
      <w:bookmarkEnd w:id="2"/>
      <w:r>
        <w:rPr>
          <w:rStyle w:val="SectionNumber"/>
        </w:rPr>
        <w:t>3</w:t>
      </w:r>
      <w:r>
        <w:tab/>
        <w:t>Выводы</w:t>
      </w:r>
      <w:bookmarkEnd w:id="9"/>
    </w:p>
    <w:p w14:paraId="28424449" w14:textId="77777777" w:rsidR="006915E7" w:rsidRDefault="009A1688">
      <w:pPr>
        <w:pStyle w:val="FirstParagraph"/>
      </w:pPr>
      <w:r>
        <w:t>Таким образом, в ходе лабораторной работы я получил практические навыки работы в консоли с расширенными атрибутами файлов.</w:t>
      </w:r>
    </w:p>
    <w:p w14:paraId="1142693C" w14:textId="77777777" w:rsidR="006915E7" w:rsidRDefault="009A1688">
      <w:pPr>
        <w:pStyle w:val="Heading1"/>
      </w:pPr>
      <w:bookmarkStart w:id="10" w:name="список-литературы"/>
      <w:bookmarkStart w:id="11" w:name="_Toc115541539"/>
      <w:bookmarkEnd w:id="8"/>
      <w:r>
        <w:t>Список литературы</w:t>
      </w:r>
      <w:bookmarkEnd w:id="11"/>
    </w:p>
    <w:p w14:paraId="3BCBDC91" w14:textId="77777777" w:rsidR="006915E7" w:rsidRDefault="009A1688">
      <w:pPr>
        <w:pStyle w:val="Compact"/>
        <w:numPr>
          <w:ilvl w:val="0"/>
          <w:numId w:val="11"/>
        </w:numPr>
      </w:pPr>
      <w:hyperlink r:id="rId11">
        <w:r>
          <w:rPr>
            <w:rStyle w:val="Hyperlink"/>
          </w:rPr>
          <w:t>КОМАНДА CHATTR В LINUX</w:t>
        </w:r>
      </w:hyperlink>
    </w:p>
    <w:p w14:paraId="16D9823E" w14:textId="77777777" w:rsidR="006915E7" w:rsidRDefault="009A1688">
      <w:pPr>
        <w:pStyle w:val="Compact"/>
        <w:numPr>
          <w:ilvl w:val="0"/>
          <w:numId w:val="11"/>
        </w:numPr>
      </w:pPr>
      <w:hyperlink r:id="rId12">
        <w:r>
          <w:rPr>
            <w:rStyle w:val="Hyperlink"/>
          </w:rPr>
          <w:t>chattr</w:t>
        </w:r>
      </w:hyperlink>
      <w:bookmarkEnd w:id="10"/>
    </w:p>
    <w:sectPr w:rsidR="006915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9DFF9" w14:textId="77777777" w:rsidR="009A1688" w:rsidRDefault="009A1688">
      <w:pPr>
        <w:spacing w:after="0"/>
      </w:pPr>
      <w:r>
        <w:separator/>
      </w:r>
    </w:p>
  </w:endnote>
  <w:endnote w:type="continuationSeparator" w:id="0">
    <w:p w14:paraId="7A56D08D" w14:textId="77777777" w:rsidR="009A1688" w:rsidRDefault="009A16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34ED4" w14:textId="77777777" w:rsidR="009A1688" w:rsidRDefault="009A1688">
      <w:r>
        <w:separator/>
      </w:r>
    </w:p>
  </w:footnote>
  <w:footnote w:type="continuationSeparator" w:id="0">
    <w:p w14:paraId="6BC89913" w14:textId="77777777" w:rsidR="009A1688" w:rsidRDefault="009A16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D1C38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DBCCC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B7FA680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66B0059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963E37D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911C439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420E648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BE9287C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6130C27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C2F6CB9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15E7"/>
    <w:rsid w:val="006915E7"/>
    <w:rsid w:val="00915CC1"/>
    <w:rsid w:val="009A16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2AEE9"/>
  <w15:docId w15:val="{EB6ED7DA-5BC9-49BB-864F-D702C9996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915CC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n.wikipedia.org/wiki/Chat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osst.ru/neizmenyaemye-fajly-v-linux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447</Words>
  <Characters>2550</Characters>
  <Application>Microsoft Office Word</Application>
  <DocSecurity>0</DocSecurity>
  <Lines>21</Lines>
  <Paragraphs>5</Paragraphs>
  <ScaleCrop>false</ScaleCrop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улаев Максим Александрович НПИбд-01-19</dc:creator>
  <cp:keywords/>
  <cp:lastModifiedBy>Кипчакбаев Рамил Маратович</cp:lastModifiedBy>
  <cp:revision>2</cp:revision>
  <dcterms:created xsi:type="dcterms:W3CDTF">2022-10-01T15:31:00Z</dcterms:created>
  <dcterms:modified xsi:type="dcterms:W3CDTF">2022-10-01T15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